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VILLAGE</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45</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DERN VILLAGE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ODERN VILLAGE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DERN VILLAGE MWC</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DERN VILLAGE MWC</w:t>
      </w:r>
      <w:r>
        <w:br w:type="textWrapping"/>
      </w:r>
      <w:r>
        <w:t xml:space="preserve">190 GILMORE RD RED BLUFF, CA 9608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VILLAGE MWC Consumer Confidence Report</dc:title>
  <dc:creator/>
  <cp:keywords/>
  <dcterms:created xsi:type="dcterms:W3CDTF">2019-10-10T20:45:17Z</dcterms:created>
  <dcterms:modified xsi:type="dcterms:W3CDTF">2019-10-10T20:45:17Z</dcterms:modified>
</cp:coreProperties>
</file>